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1488" w:rsidRDefault="00476C07">
      <w:pPr>
        <w:rPr>
          <w:b/>
          <w:sz w:val="72"/>
          <w:szCs w:val="72"/>
        </w:rPr>
      </w:pPr>
      <w:r>
        <w:rPr>
          <w:b/>
          <w:noProof/>
          <w:sz w:val="72"/>
          <w:szCs w:val="72"/>
        </w:rPr>
        <w:drawing>
          <wp:inline distT="0" distB="0" distL="0" distR="0">
            <wp:extent cx="1828103" cy="1558542"/>
            <wp:effectExtent l="0" t="133350" r="0" b="117858"/>
            <wp:docPr id="9" name="Picture 0" descr="_MG_18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MG_1866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834987" cy="156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73E" w:rsidRDefault="00F6373E"/>
    <w:p w:rsidR="00F6373E" w:rsidRPr="00ED2321" w:rsidRDefault="00F6373E">
      <w:pPr>
        <w:rPr>
          <w:b/>
          <w:sz w:val="24"/>
          <w:szCs w:val="24"/>
          <w:u w:val="single"/>
        </w:rPr>
      </w:pPr>
      <w:r w:rsidRPr="00ED2321">
        <w:rPr>
          <w:b/>
          <w:sz w:val="24"/>
          <w:szCs w:val="24"/>
          <w:u w:val="single"/>
        </w:rPr>
        <w:t>Personal Details</w:t>
      </w:r>
    </w:p>
    <w:p w:rsidR="00F6373E" w:rsidRPr="003E3184" w:rsidRDefault="00F6373E">
      <w:pPr>
        <w:rPr>
          <w:sz w:val="24"/>
          <w:szCs w:val="24"/>
        </w:rPr>
      </w:pPr>
      <w:r w:rsidRPr="00ED2321">
        <w:rPr>
          <w:b/>
          <w:sz w:val="24"/>
          <w:szCs w:val="24"/>
          <w:u w:val="single"/>
        </w:rPr>
        <w:t>Name:</w:t>
      </w:r>
      <w:r w:rsidRPr="003E3184">
        <w:rPr>
          <w:sz w:val="24"/>
          <w:szCs w:val="24"/>
        </w:rPr>
        <w:t xml:space="preserve">     Herbert </w:t>
      </w:r>
    </w:p>
    <w:p w:rsidR="00F6373E" w:rsidRPr="001812E0" w:rsidRDefault="00F6373E">
      <w:pPr>
        <w:rPr>
          <w:sz w:val="24"/>
          <w:szCs w:val="24"/>
        </w:rPr>
      </w:pPr>
      <w:r w:rsidRPr="00ED2321">
        <w:rPr>
          <w:b/>
          <w:sz w:val="24"/>
          <w:szCs w:val="24"/>
          <w:u w:val="single"/>
        </w:rPr>
        <w:t>Email:</w:t>
      </w:r>
      <w:r w:rsidR="001812E0">
        <w:rPr>
          <w:b/>
          <w:sz w:val="24"/>
          <w:szCs w:val="24"/>
        </w:rPr>
        <w:t xml:space="preserve"> </w:t>
      </w:r>
      <w:r w:rsidR="001812E0">
        <w:rPr>
          <w:sz w:val="24"/>
          <w:szCs w:val="24"/>
        </w:rPr>
        <w:tab/>
      </w:r>
      <w:hyperlink r:id="rId7" w:history="1">
        <w:r w:rsidR="001812E0" w:rsidRPr="009F69A9">
          <w:rPr>
            <w:rStyle w:val="Hyperlink"/>
            <w:sz w:val="24"/>
            <w:szCs w:val="24"/>
          </w:rPr>
          <w:t>Herbert-395953@gulfjobseeker.com</w:t>
        </w:r>
      </w:hyperlink>
      <w:r w:rsidR="001812E0">
        <w:rPr>
          <w:sz w:val="24"/>
          <w:szCs w:val="24"/>
        </w:rPr>
        <w:t xml:space="preserve"> </w:t>
      </w:r>
    </w:p>
    <w:p w:rsidR="00F6373E" w:rsidRPr="003E3184" w:rsidRDefault="00F6373E">
      <w:pPr>
        <w:rPr>
          <w:sz w:val="24"/>
          <w:szCs w:val="24"/>
        </w:rPr>
      </w:pPr>
      <w:r w:rsidRPr="00ED2321">
        <w:rPr>
          <w:b/>
          <w:sz w:val="24"/>
          <w:szCs w:val="24"/>
          <w:u w:val="single"/>
        </w:rPr>
        <w:t>D.O.B:</w:t>
      </w:r>
      <w:r w:rsidRPr="003E3184">
        <w:rPr>
          <w:sz w:val="24"/>
          <w:szCs w:val="24"/>
        </w:rPr>
        <w:t xml:space="preserve"> 07 November 1988</w:t>
      </w:r>
    </w:p>
    <w:p w:rsidR="00F6373E" w:rsidRPr="003E3184" w:rsidRDefault="00F6373E">
      <w:pPr>
        <w:rPr>
          <w:sz w:val="24"/>
          <w:szCs w:val="24"/>
        </w:rPr>
      </w:pPr>
      <w:r w:rsidRPr="00ED2321">
        <w:rPr>
          <w:b/>
          <w:sz w:val="24"/>
          <w:szCs w:val="24"/>
          <w:u w:val="single"/>
        </w:rPr>
        <w:t>STATUS</w:t>
      </w:r>
      <w:r w:rsidRPr="003E3184">
        <w:rPr>
          <w:sz w:val="24"/>
          <w:szCs w:val="24"/>
          <w:u w:val="single"/>
        </w:rPr>
        <w:t>:</w:t>
      </w:r>
      <w:r w:rsidR="00492F1A">
        <w:rPr>
          <w:sz w:val="24"/>
          <w:szCs w:val="24"/>
        </w:rPr>
        <w:t xml:space="preserve">  Single</w:t>
      </w:r>
    </w:p>
    <w:p w:rsidR="00F6373E" w:rsidRPr="003E3184" w:rsidRDefault="00F6373E">
      <w:pPr>
        <w:rPr>
          <w:sz w:val="24"/>
          <w:szCs w:val="24"/>
        </w:rPr>
      </w:pPr>
      <w:r w:rsidRPr="00ED2321">
        <w:rPr>
          <w:b/>
          <w:sz w:val="24"/>
          <w:szCs w:val="24"/>
          <w:u w:val="single"/>
        </w:rPr>
        <w:t>NATIONALITY</w:t>
      </w:r>
      <w:r w:rsidRPr="003E3184">
        <w:rPr>
          <w:sz w:val="24"/>
          <w:szCs w:val="24"/>
          <w:u w:val="single"/>
        </w:rPr>
        <w:t xml:space="preserve">: </w:t>
      </w:r>
      <w:r w:rsidRPr="003E3184">
        <w:rPr>
          <w:sz w:val="24"/>
          <w:szCs w:val="24"/>
        </w:rPr>
        <w:t xml:space="preserve"> Zimbabwean</w:t>
      </w:r>
    </w:p>
    <w:p w:rsidR="001812E0" w:rsidRDefault="001812E0">
      <w:pPr>
        <w:rPr>
          <w:b/>
          <w:sz w:val="24"/>
          <w:szCs w:val="24"/>
          <w:u w:val="single"/>
        </w:rPr>
      </w:pPr>
    </w:p>
    <w:p w:rsidR="005E32CF" w:rsidRPr="00156229" w:rsidRDefault="005E32CF">
      <w:pPr>
        <w:rPr>
          <w:b/>
          <w:sz w:val="24"/>
          <w:szCs w:val="24"/>
          <w:u w:val="single"/>
        </w:rPr>
      </w:pPr>
      <w:r w:rsidRPr="00156229">
        <w:rPr>
          <w:b/>
          <w:sz w:val="24"/>
          <w:szCs w:val="24"/>
          <w:u w:val="single"/>
        </w:rPr>
        <w:t>SUMMARY OF EDUCATION</w:t>
      </w:r>
    </w:p>
    <w:p w:rsidR="005E32CF" w:rsidRPr="00156229" w:rsidRDefault="005E32CF">
      <w:pPr>
        <w:rPr>
          <w:b/>
          <w:sz w:val="24"/>
          <w:szCs w:val="24"/>
          <w:u w:val="single"/>
        </w:rPr>
      </w:pPr>
      <w:r w:rsidRPr="00156229">
        <w:rPr>
          <w:b/>
          <w:sz w:val="24"/>
          <w:szCs w:val="24"/>
          <w:u w:val="single"/>
        </w:rPr>
        <w:t>Qualifications</w:t>
      </w:r>
    </w:p>
    <w:p w:rsidR="005E32CF" w:rsidRPr="00E12EAC" w:rsidRDefault="005E32CF" w:rsidP="00E12EAC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12EAC">
        <w:rPr>
          <w:sz w:val="24"/>
          <w:szCs w:val="24"/>
        </w:rPr>
        <w:t>Three A’ Level Passes (Business Management, Economics and Geography)</w:t>
      </w:r>
    </w:p>
    <w:p w:rsidR="00476C07" w:rsidRPr="001812E0" w:rsidRDefault="005E32CF" w:rsidP="001812E0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12EAC">
        <w:rPr>
          <w:sz w:val="24"/>
          <w:szCs w:val="24"/>
        </w:rPr>
        <w:t>Ten O’ Level Passes (Including Mathematics and English)</w:t>
      </w:r>
    </w:p>
    <w:p w:rsidR="00900A4F" w:rsidRDefault="00900A4F">
      <w:pPr>
        <w:rPr>
          <w:b/>
          <w:sz w:val="24"/>
          <w:szCs w:val="24"/>
          <w:u w:val="single"/>
        </w:rPr>
      </w:pPr>
    </w:p>
    <w:p w:rsidR="001812E0" w:rsidRDefault="00156229">
      <w:pPr>
        <w:rPr>
          <w:b/>
          <w:sz w:val="24"/>
          <w:szCs w:val="24"/>
          <w:u w:val="single"/>
        </w:rPr>
      </w:pPr>
      <w:r w:rsidRPr="00156229">
        <w:rPr>
          <w:b/>
          <w:sz w:val="24"/>
          <w:szCs w:val="24"/>
          <w:u w:val="single"/>
        </w:rPr>
        <w:t>P</w:t>
      </w:r>
      <w:r w:rsidR="00221016" w:rsidRPr="00156229">
        <w:rPr>
          <w:b/>
          <w:sz w:val="24"/>
          <w:szCs w:val="24"/>
          <w:u w:val="single"/>
        </w:rPr>
        <w:t xml:space="preserve">ROFESSIONAL SUMMARY OF HERBERT </w:t>
      </w:r>
    </w:p>
    <w:p w:rsidR="00221016" w:rsidRPr="00156229" w:rsidRDefault="00221016">
      <w:pPr>
        <w:rPr>
          <w:b/>
          <w:sz w:val="24"/>
          <w:szCs w:val="24"/>
          <w:u w:val="single"/>
        </w:rPr>
      </w:pPr>
      <w:r w:rsidRPr="00156229">
        <w:rPr>
          <w:b/>
          <w:sz w:val="24"/>
          <w:szCs w:val="24"/>
          <w:u w:val="single"/>
        </w:rPr>
        <w:t>Objective</w:t>
      </w:r>
    </w:p>
    <w:p w:rsidR="00221016" w:rsidRDefault="00221016">
      <w:pPr>
        <w:rPr>
          <w:sz w:val="24"/>
          <w:szCs w:val="24"/>
        </w:rPr>
      </w:pPr>
      <w:r w:rsidRPr="003E3184">
        <w:rPr>
          <w:sz w:val="24"/>
          <w:szCs w:val="24"/>
        </w:rPr>
        <w:t>To utilize professional interaction and ability to stretch my intellectual competences to their limits, influencing the world around me, and globally, leaving it better than I would have found it.</w:t>
      </w:r>
    </w:p>
    <w:p w:rsidR="001812E0" w:rsidRPr="003E3184" w:rsidRDefault="001812E0">
      <w:pPr>
        <w:rPr>
          <w:sz w:val="24"/>
          <w:szCs w:val="24"/>
        </w:rPr>
      </w:pPr>
    </w:p>
    <w:p w:rsidR="00221016" w:rsidRPr="003E3184" w:rsidRDefault="00221016">
      <w:pPr>
        <w:rPr>
          <w:sz w:val="24"/>
          <w:szCs w:val="24"/>
        </w:rPr>
      </w:pPr>
      <w:r w:rsidRPr="00156229">
        <w:rPr>
          <w:b/>
          <w:sz w:val="24"/>
          <w:szCs w:val="24"/>
          <w:u w:val="single"/>
        </w:rPr>
        <w:lastRenderedPageBreak/>
        <w:t>Summary</w:t>
      </w:r>
      <w:r w:rsidRPr="003E3184">
        <w:rPr>
          <w:sz w:val="24"/>
          <w:szCs w:val="24"/>
          <w:u w:val="single"/>
        </w:rPr>
        <w:t>:</w:t>
      </w:r>
    </w:p>
    <w:p w:rsidR="00E12EAC" w:rsidRDefault="00221016">
      <w:pPr>
        <w:rPr>
          <w:b/>
          <w:sz w:val="24"/>
          <w:szCs w:val="24"/>
          <w:u w:val="single"/>
        </w:rPr>
      </w:pPr>
      <w:r w:rsidRPr="003E3184">
        <w:rPr>
          <w:sz w:val="24"/>
          <w:szCs w:val="24"/>
        </w:rPr>
        <w:t>Highly motivated, flexible, and ability to work under stressful environments, with minimum supervision</w:t>
      </w:r>
    </w:p>
    <w:p w:rsidR="00221016" w:rsidRPr="00156229" w:rsidRDefault="00221016">
      <w:pPr>
        <w:rPr>
          <w:b/>
          <w:sz w:val="24"/>
          <w:szCs w:val="24"/>
          <w:u w:val="single"/>
        </w:rPr>
      </w:pPr>
      <w:r w:rsidRPr="00156229">
        <w:rPr>
          <w:b/>
          <w:sz w:val="24"/>
          <w:szCs w:val="24"/>
          <w:u w:val="single"/>
        </w:rPr>
        <w:t>Work Experience:</w:t>
      </w:r>
    </w:p>
    <w:p w:rsidR="005E32CF" w:rsidRDefault="00221016">
      <w:pPr>
        <w:rPr>
          <w:b/>
          <w:sz w:val="24"/>
          <w:szCs w:val="24"/>
          <w:u w:val="single"/>
        </w:rPr>
      </w:pPr>
      <w:r w:rsidRPr="00156229">
        <w:rPr>
          <w:b/>
          <w:sz w:val="24"/>
          <w:szCs w:val="24"/>
          <w:u w:val="single"/>
        </w:rPr>
        <w:t>EMPLOYER: HARDMONDS ENGINEERING</w:t>
      </w:r>
      <w:r w:rsidR="00ED2321">
        <w:rPr>
          <w:b/>
          <w:sz w:val="24"/>
          <w:szCs w:val="24"/>
          <w:u w:val="single"/>
        </w:rPr>
        <w:t xml:space="preserve"> (ZIMBABWE)</w:t>
      </w:r>
      <w:r w:rsidRPr="00156229">
        <w:rPr>
          <w:b/>
          <w:sz w:val="24"/>
          <w:szCs w:val="24"/>
          <w:u w:val="single"/>
        </w:rPr>
        <w:t xml:space="preserve"> JAN 2012-JAN 2013</w:t>
      </w:r>
    </w:p>
    <w:p w:rsidR="00A502CA" w:rsidRPr="00156229" w:rsidRDefault="00A502CA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Marketing Officer</w:t>
      </w:r>
    </w:p>
    <w:p w:rsidR="00221016" w:rsidRPr="00156229" w:rsidRDefault="00C36124">
      <w:pPr>
        <w:rPr>
          <w:b/>
          <w:sz w:val="24"/>
          <w:szCs w:val="24"/>
          <w:u w:val="single"/>
        </w:rPr>
      </w:pPr>
      <w:r w:rsidRPr="00156229">
        <w:rPr>
          <w:b/>
          <w:sz w:val="24"/>
          <w:szCs w:val="24"/>
          <w:u w:val="single"/>
        </w:rPr>
        <w:t>Responsibilities</w:t>
      </w:r>
    </w:p>
    <w:p w:rsidR="00C36124" w:rsidRPr="003E3184" w:rsidRDefault="00C36124" w:rsidP="00C3612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E3184">
        <w:rPr>
          <w:sz w:val="24"/>
          <w:szCs w:val="24"/>
        </w:rPr>
        <w:t>Preparation and reporting of daily, weekly and monthly sales reports</w:t>
      </w:r>
    </w:p>
    <w:p w:rsidR="00C36124" w:rsidRPr="003E3184" w:rsidRDefault="00C36124" w:rsidP="00C3612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E3184">
        <w:rPr>
          <w:sz w:val="24"/>
          <w:szCs w:val="24"/>
        </w:rPr>
        <w:t>Preparation of monthly stock reports</w:t>
      </w:r>
    </w:p>
    <w:p w:rsidR="00C36124" w:rsidRPr="003E3184" w:rsidRDefault="00C36124" w:rsidP="00C3612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E3184">
        <w:rPr>
          <w:sz w:val="24"/>
          <w:szCs w:val="24"/>
        </w:rPr>
        <w:t>Liaising with customers to ensure that customers get the right products at the right time and the payment period</w:t>
      </w:r>
    </w:p>
    <w:p w:rsidR="00C36124" w:rsidRPr="003E3184" w:rsidRDefault="00C36124" w:rsidP="00C3612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E3184">
        <w:rPr>
          <w:sz w:val="24"/>
          <w:szCs w:val="24"/>
        </w:rPr>
        <w:t xml:space="preserve">Establishing, developing and maintaining business relationships with current customers and prospective customers in the assigned territory to generate new business for the organization’s services </w:t>
      </w:r>
    </w:p>
    <w:p w:rsidR="00C36124" w:rsidRPr="003E3184" w:rsidRDefault="00C36124" w:rsidP="00C3612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E3184">
        <w:rPr>
          <w:sz w:val="24"/>
          <w:szCs w:val="24"/>
        </w:rPr>
        <w:t>Expediting the resolution of customer problems and complaints</w:t>
      </w:r>
    </w:p>
    <w:p w:rsidR="006E1BC4" w:rsidRPr="002C6B14" w:rsidRDefault="002C6B14" w:rsidP="002C6B14">
      <w:pPr>
        <w:pStyle w:val="ListParagraph"/>
        <w:numPr>
          <w:ilvl w:val="0"/>
          <w:numId w:val="2"/>
        </w:numPr>
        <w:jc w:val="both"/>
        <w:rPr>
          <w:b/>
          <w:sz w:val="24"/>
          <w:szCs w:val="24"/>
        </w:rPr>
      </w:pPr>
      <w:r w:rsidRPr="002C6B14">
        <w:rPr>
          <w:rFonts w:ascii="poppins" w:hAnsi="poppins"/>
          <w:b/>
          <w:color w:val="706F78"/>
          <w:sz w:val="24"/>
          <w:szCs w:val="24"/>
          <w:shd w:val="clear" w:color="auto" w:fill="FFFFFF"/>
        </w:rPr>
        <w:t>Acknowledging and resolving customer complaints</w:t>
      </w:r>
    </w:p>
    <w:p w:rsidR="006E1BC4" w:rsidRPr="002C6B14" w:rsidRDefault="002C6B14" w:rsidP="00C36124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2C6B14">
        <w:rPr>
          <w:rFonts w:ascii="poppins" w:hAnsi="poppins"/>
          <w:b/>
          <w:color w:val="706F78"/>
          <w:sz w:val="23"/>
          <w:szCs w:val="23"/>
          <w:shd w:val="clear" w:color="auto" w:fill="FFFFFF"/>
        </w:rPr>
        <w:t>Responsible in managing customer queries and complaints</w:t>
      </w:r>
    </w:p>
    <w:p w:rsidR="00A502CA" w:rsidRDefault="006E1BC4" w:rsidP="006E1BC4">
      <w:pPr>
        <w:rPr>
          <w:b/>
          <w:sz w:val="24"/>
          <w:szCs w:val="24"/>
          <w:u w:val="single"/>
        </w:rPr>
      </w:pPr>
      <w:r w:rsidRPr="00156229">
        <w:rPr>
          <w:b/>
          <w:sz w:val="24"/>
          <w:szCs w:val="24"/>
          <w:u w:val="single"/>
        </w:rPr>
        <w:t>EMPLOYER: TM’ PICK n PAY SUPERMARKETS (</w:t>
      </w:r>
      <w:r w:rsidR="00ED2321">
        <w:rPr>
          <w:b/>
          <w:sz w:val="24"/>
          <w:szCs w:val="24"/>
          <w:u w:val="single"/>
        </w:rPr>
        <w:t>ZIMBABWE</w:t>
      </w:r>
      <w:r w:rsidRPr="00156229">
        <w:rPr>
          <w:b/>
          <w:sz w:val="24"/>
          <w:szCs w:val="24"/>
          <w:u w:val="single"/>
        </w:rPr>
        <w:t>) April 2015 Jan 201</w:t>
      </w:r>
      <w:r w:rsidR="00A502CA">
        <w:rPr>
          <w:b/>
          <w:sz w:val="24"/>
          <w:szCs w:val="24"/>
          <w:u w:val="single"/>
        </w:rPr>
        <w:t>7</w:t>
      </w:r>
    </w:p>
    <w:p w:rsidR="006E1BC4" w:rsidRPr="00156229" w:rsidRDefault="00A502CA" w:rsidP="006E1BC4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Customer care </w:t>
      </w:r>
    </w:p>
    <w:p w:rsidR="00C36124" w:rsidRPr="003E3184" w:rsidRDefault="00ED2321" w:rsidP="006E1BC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E3184">
        <w:rPr>
          <w:sz w:val="24"/>
          <w:szCs w:val="24"/>
        </w:rPr>
        <w:t>Liaising</w:t>
      </w:r>
      <w:r w:rsidR="006E1BC4" w:rsidRPr="003E3184">
        <w:rPr>
          <w:sz w:val="24"/>
          <w:szCs w:val="24"/>
        </w:rPr>
        <w:t xml:space="preserve"> with customers and problem solving</w:t>
      </w:r>
    </w:p>
    <w:p w:rsidR="002C6B14" w:rsidRDefault="006E1BC4" w:rsidP="00156229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C6B14">
        <w:rPr>
          <w:sz w:val="24"/>
          <w:szCs w:val="24"/>
        </w:rPr>
        <w:t>Customer Care management</w:t>
      </w:r>
    </w:p>
    <w:p w:rsidR="00ED2321" w:rsidRPr="002C6B14" w:rsidRDefault="002C6B14" w:rsidP="00156229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C6B14">
        <w:rPr>
          <w:rFonts w:ascii="poppins" w:hAnsi="poppins"/>
          <w:color w:val="706F78"/>
          <w:sz w:val="23"/>
          <w:szCs w:val="23"/>
          <w:shd w:val="clear" w:color="auto" w:fill="FFFFFF"/>
        </w:rPr>
        <w:t>Responsible in managing customer queries and complaints</w:t>
      </w:r>
    </w:p>
    <w:p w:rsidR="00ED2321" w:rsidRPr="00ED2321" w:rsidRDefault="002C6B14" w:rsidP="00156229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rFonts w:ascii="poppins" w:hAnsi="poppins"/>
          <w:color w:val="706F78"/>
          <w:sz w:val="23"/>
          <w:szCs w:val="23"/>
          <w:shd w:val="clear" w:color="auto" w:fill="FFFFFF"/>
        </w:rPr>
        <w:t>Ensure customer satisfaction and provide professional customer support</w:t>
      </w:r>
    </w:p>
    <w:p w:rsidR="00476C07" w:rsidRDefault="00476C07" w:rsidP="006E1BC4">
      <w:pPr>
        <w:ind w:left="92"/>
        <w:rPr>
          <w:b/>
          <w:sz w:val="24"/>
          <w:szCs w:val="24"/>
          <w:u w:val="single"/>
        </w:rPr>
      </w:pPr>
    </w:p>
    <w:p w:rsidR="00476C07" w:rsidRDefault="00476C07" w:rsidP="006E1BC4">
      <w:pPr>
        <w:ind w:left="92"/>
        <w:rPr>
          <w:b/>
          <w:sz w:val="24"/>
          <w:szCs w:val="24"/>
          <w:u w:val="single"/>
        </w:rPr>
      </w:pPr>
    </w:p>
    <w:p w:rsidR="00476C07" w:rsidRDefault="00476C07" w:rsidP="006E1BC4">
      <w:pPr>
        <w:ind w:left="92"/>
        <w:rPr>
          <w:b/>
          <w:sz w:val="24"/>
          <w:szCs w:val="24"/>
          <w:u w:val="single"/>
        </w:rPr>
      </w:pPr>
    </w:p>
    <w:p w:rsidR="006E1BC4" w:rsidRPr="00156229" w:rsidRDefault="006E1BC4" w:rsidP="006E1BC4">
      <w:pPr>
        <w:ind w:left="92"/>
        <w:rPr>
          <w:b/>
          <w:sz w:val="24"/>
          <w:szCs w:val="24"/>
          <w:u w:val="single"/>
        </w:rPr>
      </w:pPr>
      <w:r w:rsidRPr="00156229">
        <w:rPr>
          <w:b/>
          <w:sz w:val="24"/>
          <w:szCs w:val="24"/>
          <w:u w:val="single"/>
        </w:rPr>
        <w:t>Capabilities and competencies</w:t>
      </w:r>
    </w:p>
    <w:p w:rsidR="006E1BC4" w:rsidRPr="003E3184" w:rsidRDefault="006E1BC4" w:rsidP="006E1BC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156229">
        <w:rPr>
          <w:sz w:val="24"/>
          <w:szCs w:val="24"/>
        </w:rPr>
        <w:t>Able to use MS  Word, Excel</w:t>
      </w:r>
      <w:r w:rsidRPr="003E3184">
        <w:rPr>
          <w:sz w:val="24"/>
          <w:szCs w:val="24"/>
        </w:rPr>
        <w:t xml:space="preserve">, </w:t>
      </w:r>
      <w:r w:rsidR="00ED2321" w:rsidRPr="003E3184">
        <w:rPr>
          <w:sz w:val="24"/>
          <w:szCs w:val="24"/>
        </w:rPr>
        <w:t>PowerPoint</w:t>
      </w:r>
      <w:r w:rsidRPr="003E3184">
        <w:rPr>
          <w:sz w:val="24"/>
          <w:szCs w:val="24"/>
        </w:rPr>
        <w:t>, the internet and data analysis packages (SPSS)</w:t>
      </w:r>
    </w:p>
    <w:p w:rsidR="006E1BC4" w:rsidRPr="003E3184" w:rsidRDefault="006E1BC4" w:rsidP="006E1BC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3E3184">
        <w:rPr>
          <w:sz w:val="24"/>
          <w:szCs w:val="24"/>
        </w:rPr>
        <w:t>Able to work under minimum supervision and work well with others</w:t>
      </w:r>
    </w:p>
    <w:p w:rsidR="006E1BC4" w:rsidRDefault="006E1BC4" w:rsidP="006E1BC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3E3184">
        <w:rPr>
          <w:sz w:val="24"/>
          <w:szCs w:val="24"/>
        </w:rPr>
        <w:lastRenderedPageBreak/>
        <w:t xml:space="preserve">Able to work efficiently  </w:t>
      </w:r>
    </w:p>
    <w:p w:rsidR="00DA6875" w:rsidRDefault="00DA6875" w:rsidP="006E1BC4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eam building and conflict management skills</w:t>
      </w:r>
    </w:p>
    <w:p w:rsidR="00DA6875" w:rsidRPr="00DA6875" w:rsidRDefault="00DA6875" w:rsidP="00DA687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A6875">
        <w:rPr>
          <w:sz w:val="24"/>
          <w:szCs w:val="24"/>
        </w:rPr>
        <w:t>Solution oriented, performing well under pressure</w:t>
      </w:r>
    </w:p>
    <w:p w:rsidR="00B650B3" w:rsidRPr="00476C07" w:rsidRDefault="00DA6875" w:rsidP="00B650B3">
      <w:pPr>
        <w:pStyle w:val="ListParagraph"/>
        <w:numPr>
          <w:ilvl w:val="0"/>
          <w:numId w:val="5"/>
        </w:numPr>
        <w:rPr>
          <w:b/>
          <w:sz w:val="24"/>
          <w:szCs w:val="24"/>
          <w:u w:val="single"/>
        </w:rPr>
      </w:pPr>
      <w:r w:rsidRPr="00476C07">
        <w:rPr>
          <w:sz w:val="24"/>
          <w:szCs w:val="24"/>
        </w:rPr>
        <w:t>Motivated and disciplined professional who focuses on timely delivery of quality output under minimal or no supervision</w:t>
      </w:r>
    </w:p>
    <w:p w:rsidR="00F67FBD" w:rsidRPr="00DA6875" w:rsidRDefault="00F67FBD" w:rsidP="00DA6875">
      <w:pPr>
        <w:ind w:left="-268"/>
        <w:rPr>
          <w:b/>
          <w:sz w:val="24"/>
          <w:szCs w:val="24"/>
          <w:u w:val="single"/>
        </w:rPr>
      </w:pPr>
      <w:r w:rsidRPr="00DA6875">
        <w:rPr>
          <w:b/>
          <w:sz w:val="24"/>
          <w:szCs w:val="24"/>
          <w:u w:val="single"/>
        </w:rPr>
        <w:t>Academic education</w:t>
      </w:r>
    </w:p>
    <w:p w:rsidR="00F67FBD" w:rsidRPr="003E3184" w:rsidRDefault="00F67FBD" w:rsidP="00F67FBD">
      <w:pPr>
        <w:ind w:left="92"/>
        <w:rPr>
          <w:b/>
          <w:sz w:val="24"/>
          <w:szCs w:val="24"/>
          <w:u w:val="single"/>
        </w:rPr>
      </w:pPr>
      <w:r w:rsidRPr="003E3184">
        <w:rPr>
          <w:b/>
          <w:sz w:val="24"/>
          <w:szCs w:val="24"/>
          <w:u w:val="single"/>
        </w:rPr>
        <w:t xml:space="preserve">Educational Qualification  </w:t>
      </w:r>
    </w:p>
    <w:p w:rsidR="00E87BAF" w:rsidRPr="003E3184" w:rsidRDefault="00F67FBD" w:rsidP="00E87BA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3E3184">
        <w:rPr>
          <w:sz w:val="24"/>
          <w:szCs w:val="24"/>
        </w:rPr>
        <w:t xml:space="preserve">GCE ADVANCED LEVEL- </w:t>
      </w:r>
      <w:proofErr w:type="spellStart"/>
      <w:r w:rsidRPr="003E3184">
        <w:rPr>
          <w:sz w:val="24"/>
          <w:szCs w:val="24"/>
        </w:rPr>
        <w:t>Mazungun</w:t>
      </w:r>
      <w:r w:rsidR="00E87BAF" w:rsidRPr="003E3184">
        <w:rPr>
          <w:sz w:val="24"/>
          <w:szCs w:val="24"/>
        </w:rPr>
        <w:t>ye</w:t>
      </w:r>
      <w:proofErr w:type="spellEnd"/>
      <w:r w:rsidR="00E87BAF" w:rsidRPr="003E3184">
        <w:rPr>
          <w:sz w:val="24"/>
          <w:szCs w:val="24"/>
        </w:rPr>
        <w:t xml:space="preserve"> High School (2007-2008)</w:t>
      </w:r>
    </w:p>
    <w:p w:rsidR="00E87BAF" w:rsidRPr="003E3184" w:rsidRDefault="00E87BAF" w:rsidP="00F67FBD">
      <w:pPr>
        <w:ind w:left="92"/>
        <w:rPr>
          <w:sz w:val="24"/>
          <w:szCs w:val="24"/>
        </w:rPr>
      </w:pPr>
      <w:r w:rsidRPr="003E3184">
        <w:rPr>
          <w:sz w:val="24"/>
          <w:szCs w:val="24"/>
        </w:rPr>
        <w:t xml:space="preserve">                    3 Passes:  Economics- A, MOB- B &amp; Geography- C  </w:t>
      </w:r>
    </w:p>
    <w:p w:rsidR="00E87BAF" w:rsidRPr="003E3184" w:rsidRDefault="00E87BAF" w:rsidP="00E87BAF">
      <w:pPr>
        <w:pStyle w:val="ListParagraph"/>
        <w:numPr>
          <w:ilvl w:val="0"/>
          <w:numId w:val="6"/>
        </w:numPr>
        <w:rPr>
          <w:sz w:val="24"/>
          <w:szCs w:val="24"/>
          <w:u w:val="single"/>
        </w:rPr>
      </w:pPr>
      <w:r w:rsidRPr="003E3184">
        <w:rPr>
          <w:sz w:val="24"/>
          <w:szCs w:val="24"/>
        </w:rPr>
        <w:t>GCE Ordinary level- FOKA College (2004- 2005)</w:t>
      </w:r>
    </w:p>
    <w:p w:rsidR="00E87BAF" w:rsidRPr="003E3184" w:rsidRDefault="00E87BAF" w:rsidP="00E87BAF">
      <w:pPr>
        <w:ind w:left="92"/>
        <w:rPr>
          <w:sz w:val="24"/>
          <w:szCs w:val="24"/>
        </w:rPr>
      </w:pPr>
      <w:r w:rsidRPr="003E3184">
        <w:rPr>
          <w:sz w:val="24"/>
          <w:szCs w:val="24"/>
        </w:rPr>
        <w:t xml:space="preserve">              10 O’ LEVEL Passes including Mathematics and English</w:t>
      </w:r>
    </w:p>
    <w:p w:rsidR="00E87BAF" w:rsidRPr="003E3184" w:rsidRDefault="00E87BAF" w:rsidP="00E87BAF">
      <w:pPr>
        <w:ind w:left="92"/>
        <w:rPr>
          <w:b/>
          <w:sz w:val="24"/>
          <w:szCs w:val="24"/>
          <w:u w:val="single"/>
        </w:rPr>
      </w:pPr>
      <w:r w:rsidRPr="003E3184">
        <w:rPr>
          <w:b/>
          <w:sz w:val="24"/>
          <w:szCs w:val="24"/>
          <w:u w:val="single"/>
        </w:rPr>
        <w:t>Social interests</w:t>
      </w:r>
    </w:p>
    <w:p w:rsidR="00E87BAF" w:rsidRPr="003E3184" w:rsidRDefault="00E87BAF" w:rsidP="00E87BA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3E3184">
        <w:rPr>
          <w:sz w:val="24"/>
          <w:szCs w:val="24"/>
        </w:rPr>
        <w:t>Reading business articles</w:t>
      </w:r>
    </w:p>
    <w:p w:rsidR="00E87BAF" w:rsidRPr="003E3184" w:rsidRDefault="00E87BAF" w:rsidP="00E87BA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3E3184">
        <w:rPr>
          <w:sz w:val="24"/>
          <w:szCs w:val="24"/>
        </w:rPr>
        <w:t>Watching movies and documentaries</w:t>
      </w:r>
    </w:p>
    <w:p w:rsidR="00E87BAF" w:rsidRPr="003E3184" w:rsidRDefault="00E87BAF" w:rsidP="00E87BA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3E3184">
        <w:rPr>
          <w:sz w:val="24"/>
          <w:szCs w:val="24"/>
        </w:rPr>
        <w:t xml:space="preserve">Watching </w:t>
      </w:r>
      <w:r w:rsidR="00A0553B" w:rsidRPr="003E3184">
        <w:rPr>
          <w:sz w:val="24"/>
          <w:szCs w:val="24"/>
        </w:rPr>
        <w:t>soccer and tennis</w:t>
      </w:r>
    </w:p>
    <w:p w:rsidR="00A0553B" w:rsidRPr="003E3184" w:rsidRDefault="00A0553B" w:rsidP="00A0553B">
      <w:pPr>
        <w:rPr>
          <w:sz w:val="24"/>
          <w:szCs w:val="24"/>
        </w:rPr>
      </w:pPr>
    </w:p>
    <w:p w:rsidR="00A0553B" w:rsidRPr="00DA6875" w:rsidRDefault="00A0553B" w:rsidP="00A0553B">
      <w:pPr>
        <w:rPr>
          <w:b/>
          <w:sz w:val="24"/>
          <w:szCs w:val="24"/>
        </w:rPr>
      </w:pPr>
      <w:r w:rsidRPr="00DA6875">
        <w:rPr>
          <w:b/>
          <w:sz w:val="24"/>
          <w:szCs w:val="24"/>
        </w:rPr>
        <w:t>References</w:t>
      </w:r>
      <w:r w:rsidR="00DA6875" w:rsidRPr="00DA6875">
        <w:rPr>
          <w:b/>
          <w:sz w:val="24"/>
          <w:szCs w:val="24"/>
        </w:rPr>
        <w:t xml:space="preserve"> available upon request</w:t>
      </w:r>
    </w:p>
    <w:sectPr w:rsidR="00A0553B" w:rsidRPr="00DA6875" w:rsidSect="00B906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3699C"/>
    <w:multiLevelType w:val="hybridMultilevel"/>
    <w:tmpl w:val="8A3CC2A8"/>
    <w:lvl w:ilvl="0" w:tplc="04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">
    <w:nsid w:val="07894BD7"/>
    <w:multiLevelType w:val="hybridMultilevel"/>
    <w:tmpl w:val="52D40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59428D"/>
    <w:multiLevelType w:val="hybridMultilevel"/>
    <w:tmpl w:val="83C0FF56"/>
    <w:lvl w:ilvl="0" w:tplc="04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">
    <w:nsid w:val="436E22D5"/>
    <w:multiLevelType w:val="hybridMultilevel"/>
    <w:tmpl w:val="B1CC6204"/>
    <w:lvl w:ilvl="0" w:tplc="04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4">
    <w:nsid w:val="5DF5421A"/>
    <w:multiLevelType w:val="hybridMultilevel"/>
    <w:tmpl w:val="45B0E072"/>
    <w:lvl w:ilvl="0" w:tplc="04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5">
    <w:nsid w:val="61315FA1"/>
    <w:multiLevelType w:val="hybridMultilevel"/>
    <w:tmpl w:val="C680A41A"/>
    <w:lvl w:ilvl="0" w:tplc="0409000F">
      <w:start w:val="1"/>
      <w:numFmt w:val="decimal"/>
      <w:lvlText w:val="%1."/>
      <w:lvlJc w:val="left"/>
      <w:pPr>
        <w:ind w:left="812" w:hanging="360"/>
      </w:pPr>
    </w:lvl>
    <w:lvl w:ilvl="1" w:tplc="04090019" w:tentative="1">
      <w:start w:val="1"/>
      <w:numFmt w:val="lowerLetter"/>
      <w:lvlText w:val="%2."/>
      <w:lvlJc w:val="left"/>
      <w:pPr>
        <w:ind w:left="1532" w:hanging="360"/>
      </w:pPr>
    </w:lvl>
    <w:lvl w:ilvl="2" w:tplc="0409001B" w:tentative="1">
      <w:start w:val="1"/>
      <w:numFmt w:val="lowerRoman"/>
      <w:lvlText w:val="%3."/>
      <w:lvlJc w:val="right"/>
      <w:pPr>
        <w:ind w:left="2252" w:hanging="180"/>
      </w:pPr>
    </w:lvl>
    <w:lvl w:ilvl="3" w:tplc="0409000F" w:tentative="1">
      <w:start w:val="1"/>
      <w:numFmt w:val="decimal"/>
      <w:lvlText w:val="%4."/>
      <w:lvlJc w:val="left"/>
      <w:pPr>
        <w:ind w:left="2972" w:hanging="360"/>
      </w:pPr>
    </w:lvl>
    <w:lvl w:ilvl="4" w:tplc="04090019" w:tentative="1">
      <w:start w:val="1"/>
      <w:numFmt w:val="lowerLetter"/>
      <w:lvlText w:val="%5."/>
      <w:lvlJc w:val="left"/>
      <w:pPr>
        <w:ind w:left="3692" w:hanging="360"/>
      </w:pPr>
    </w:lvl>
    <w:lvl w:ilvl="5" w:tplc="0409001B" w:tentative="1">
      <w:start w:val="1"/>
      <w:numFmt w:val="lowerRoman"/>
      <w:lvlText w:val="%6."/>
      <w:lvlJc w:val="right"/>
      <w:pPr>
        <w:ind w:left="4412" w:hanging="180"/>
      </w:pPr>
    </w:lvl>
    <w:lvl w:ilvl="6" w:tplc="0409000F" w:tentative="1">
      <w:start w:val="1"/>
      <w:numFmt w:val="decimal"/>
      <w:lvlText w:val="%7."/>
      <w:lvlJc w:val="left"/>
      <w:pPr>
        <w:ind w:left="5132" w:hanging="360"/>
      </w:pPr>
    </w:lvl>
    <w:lvl w:ilvl="7" w:tplc="04090019" w:tentative="1">
      <w:start w:val="1"/>
      <w:numFmt w:val="lowerLetter"/>
      <w:lvlText w:val="%8."/>
      <w:lvlJc w:val="left"/>
      <w:pPr>
        <w:ind w:left="5852" w:hanging="360"/>
      </w:pPr>
    </w:lvl>
    <w:lvl w:ilvl="8" w:tplc="0409001B" w:tentative="1">
      <w:start w:val="1"/>
      <w:numFmt w:val="lowerRoman"/>
      <w:lvlText w:val="%9."/>
      <w:lvlJc w:val="right"/>
      <w:pPr>
        <w:ind w:left="6572" w:hanging="180"/>
      </w:pPr>
    </w:lvl>
  </w:abstractNum>
  <w:abstractNum w:abstractNumId="6">
    <w:nsid w:val="61942340"/>
    <w:multiLevelType w:val="hybridMultilevel"/>
    <w:tmpl w:val="FF480CE2"/>
    <w:lvl w:ilvl="0" w:tplc="04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7">
    <w:nsid w:val="70013904"/>
    <w:multiLevelType w:val="hybridMultilevel"/>
    <w:tmpl w:val="47005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0FE1741"/>
    <w:multiLevelType w:val="hybridMultilevel"/>
    <w:tmpl w:val="A82E6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611BBD"/>
    <w:multiLevelType w:val="hybridMultilevel"/>
    <w:tmpl w:val="AE94DF7A"/>
    <w:lvl w:ilvl="0" w:tplc="04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9"/>
  </w:num>
  <w:num w:numId="4">
    <w:abstractNumId w:val="0"/>
  </w:num>
  <w:num w:numId="5">
    <w:abstractNumId w:val="2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U0sbA0NLc0NjExMzRS0lEKTi0uzszPAykwrQUAzK8WGywAAAA="/>
  </w:docVars>
  <w:rsids>
    <w:rsidRoot w:val="00F6373E"/>
    <w:rsid w:val="00156229"/>
    <w:rsid w:val="001812E0"/>
    <w:rsid w:val="00215437"/>
    <w:rsid w:val="00221016"/>
    <w:rsid w:val="002C6B14"/>
    <w:rsid w:val="003215F1"/>
    <w:rsid w:val="003E3184"/>
    <w:rsid w:val="003F1FDE"/>
    <w:rsid w:val="004522B3"/>
    <w:rsid w:val="00476C07"/>
    <w:rsid w:val="00492F1A"/>
    <w:rsid w:val="005E32CF"/>
    <w:rsid w:val="005F0EB7"/>
    <w:rsid w:val="006E1BC4"/>
    <w:rsid w:val="00722C28"/>
    <w:rsid w:val="00794ECB"/>
    <w:rsid w:val="007B11BB"/>
    <w:rsid w:val="00900A4F"/>
    <w:rsid w:val="00A0553B"/>
    <w:rsid w:val="00A2648C"/>
    <w:rsid w:val="00A502CA"/>
    <w:rsid w:val="00AD19B5"/>
    <w:rsid w:val="00AE1488"/>
    <w:rsid w:val="00B650B3"/>
    <w:rsid w:val="00B90640"/>
    <w:rsid w:val="00C36124"/>
    <w:rsid w:val="00DA6875"/>
    <w:rsid w:val="00E12EAC"/>
    <w:rsid w:val="00E54DFB"/>
    <w:rsid w:val="00E87BAF"/>
    <w:rsid w:val="00ED2321"/>
    <w:rsid w:val="00F6373E"/>
    <w:rsid w:val="00F67FBD"/>
    <w:rsid w:val="00FF7D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06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373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361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14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48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Herbert-395953@gulfjobseeker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6F6415-F471-49BE-B1D7-D027352E3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BANA1</dc:creator>
  <cp:lastModifiedBy>Visitor1</cp:lastModifiedBy>
  <cp:revision>2</cp:revision>
  <dcterms:created xsi:type="dcterms:W3CDTF">2019-12-17T08:40:00Z</dcterms:created>
  <dcterms:modified xsi:type="dcterms:W3CDTF">2019-12-17T08:40:00Z</dcterms:modified>
</cp:coreProperties>
</file>